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53C6" w:rsidRDefault="008E7910">
      <w:pPr>
        <w:spacing w:line="480" w:lineRule="exact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附件：</w:t>
      </w:r>
    </w:p>
    <w:p w:rsidR="007853C6" w:rsidRDefault="008E7910">
      <w:pPr>
        <w:spacing w:line="480" w:lineRule="exact"/>
        <w:jc w:val="center"/>
        <w:rPr>
          <w:rFonts w:ascii="黑体"/>
          <w:b/>
          <w:sz w:val="28"/>
          <w:szCs w:val="28"/>
        </w:rPr>
      </w:pPr>
      <w:r>
        <w:rPr>
          <w:rFonts w:ascii="黑体" w:eastAsia="黑体" w:hint="eastAsia"/>
          <w:b/>
          <w:sz w:val="28"/>
          <w:szCs w:val="28"/>
        </w:rPr>
        <w:t>中国地质大学</w:t>
      </w:r>
      <w:r w:rsidR="00EB23A2">
        <w:rPr>
          <w:rFonts w:ascii="黑体" w:eastAsia="黑体" w:hint="eastAsia"/>
          <w:b/>
          <w:sz w:val="28"/>
          <w:szCs w:val="28"/>
        </w:rPr>
        <w:t>(武汉)</w:t>
      </w:r>
      <w:r>
        <w:rPr>
          <w:rFonts w:ascii="黑体" w:eastAsia="黑体" w:hint="eastAsia"/>
          <w:b/>
          <w:sz w:val="28"/>
          <w:szCs w:val="28"/>
        </w:rPr>
        <w:t>国家野外站</w:t>
      </w:r>
      <w:r w:rsidR="00EB23A2">
        <w:rPr>
          <w:rFonts w:ascii="黑体" w:eastAsia="黑体" w:hint="eastAsia"/>
          <w:b/>
          <w:sz w:val="28"/>
          <w:szCs w:val="28"/>
        </w:rPr>
        <w:t>劳务派遣</w:t>
      </w:r>
      <w:r>
        <w:rPr>
          <w:rFonts w:ascii="黑体" w:eastAsia="黑体" w:hint="eastAsia"/>
          <w:b/>
          <w:sz w:val="28"/>
          <w:szCs w:val="28"/>
        </w:rPr>
        <w:t>招聘报名表</w:t>
      </w:r>
    </w:p>
    <w:tbl>
      <w:tblPr>
        <w:tblW w:w="91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440"/>
        <w:gridCol w:w="1235"/>
        <w:gridCol w:w="460"/>
        <w:gridCol w:w="651"/>
        <w:gridCol w:w="68"/>
        <w:gridCol w:w="1356"/>
        <w:gridCol w:w="266"/>
        <w:gridCol w:w="1084"/>
        <w:gridCol w:w="826"/>
        <w:gridCol w:w="239"/>
        <w:gridCol w:w="1548"/>
      </w:tblGrid>
      <w:tr w:rsidR="007853C6">
        <w:trPr>
          <w:cantSplit/>
          <w:trHeight w:val="334"/>
          <w:jc w:val="center"/>
        </w:trPr>
        <w:tc>
          <w:tcPr>
            <w:tcW w:w="1440" w:type="dxa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姓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名</w:t>
            </w:r>
          </w:p>
        </w:tc>
        <w:tc>
          <w:tcPr>
            <w:tcW w:w="1235" w:type="dxa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179" w:type="dxa"/>
            <w:gridSpan w:val="3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性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别</w:t>
            </w:r>
          </w:p>
        </w:tc>
        <w:tc>
          <w:tcPr>
            <w:tcW w:w="1356" w:type="dxa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民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族</w:t>
            </w:r>
          </w:p>
        </w:tc>
        <w:tc>
          <w:tcPr>
            <w:tcW w:w="1065" w:type="dxa"/>
            <w:gridSpan w:val="2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48" w:type="dxa"/>
            <w:vMerge w:val="restart"/>
            <w:vAlign w:val="center"/>
          </w:tcPr>
          <w:p w:rsidR="007853C6" w:rsidRDefault="007853C6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7853C6">
        <w:trPr>
          <w:cantSplit/>
          <w:trHeight w:val="334"/>
          <w:jc w:val="center"/>
        </w:trPr>
        <w:tc>
          <w:tcPr>
            <w:tcW w:w="1440" w:type="dxa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政治面貌</w:t>
            </w:r>
          </w:p>
        </w:tc>
        <w:tc>
          <w:tcPr>
            <w:tcW w:w="1235" w:type="dxa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179" w:type="dxa"/>
            <w:gridSpan w:val="3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出生日期</w:t>
            </w:r>
          </w:p>
        </w:tc>
        <w:tc>
          <w:tcPr>
            <w:tcW w:w="1356" w:type="dxa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外语水平</w:t>
            </w:r>
          </w:p>
        </w:tc>
        <w:tc>
          <w:tcPr>
            <w:tcW w:w="1065" w:type="dxa"/>
            <w:gridSpan w:val="2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48" w:type="dxa"/>
            <w:vMerge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7853C6">
        <w:trPr>
          <w:cantSplit/>
          <w:trHeight w:val="500"/>
          <w:jc w:val="center"/>
        </w:trPr>
        <w:tc>
          <w:tcPr>
            <w:tcW w:w="1440" w:type="dxa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婚姻状况</w:t>
            </w:r>
          </w:p>
        </w:tc>
        <w:tc>
          <w:tcPr>
            <w:tcW w:w="1235" w:type="dxa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179" w:type="dxa"/>
            <w:gridSpan w:val="3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籍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贯</w:t>
            </w:r>
          </w:p>
        </w:tc>
        <w:tc>
          <w:tcPr>
            <w:tcW w:w="1356" w:type="dxa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E86E3B" w:rsidRDefault="008E7910">
            <w:pPr>
              <w:spacing w:line="580" w:lineRule="exact"/>
              <w:jc w:val="center"/>
              <w:rPr>
                <w:rFonts w:ascii="仿宋_GB2312" w:eastAsia="仿宋_GB2312" w:hint="eastAsia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计算机</w:t>
            </w:r>
          </w:p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水平</w:t>
            </w:r>
          </w:p>
        </w:tc>
        <w:tc>
          <w:tcPr>
            <w:tcW w:w="1065" w:type="dxa"/>
            <w:gridSpan w:val="2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48" w:type="dxa"/>
            <w:vMerge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7853C6">
        <w:trPr>
          <w:cantSplit/>
          <w:trHeight w:val="500"/>
          <w:jc w:val="center"/>
        </w:trPr>
        <w:tc>
          <w:tcPr>
            <w:tcW w:w="3135" w:type="dxa"/>
            <w:gridSpan w:val="3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毕业</w:t>
            </w:r>
            <w:r w:rsidR="00F7373B">
              <w:rPr>
                <w:rFonts w:ascii="仿宋_GB2312" w:eastAsia="仿宋_GB2312" w:hint="eastAsia"/>
                <w:sz w:val="24"/>
              </w:rPr>
              <w:t>学校</w:t>
            </w:r>
            <w:r>
              <w:rPr>
                <w:rFonts w:ascii="仿宋_GB2312" w:eastAsia="仿宋_GB2312" w:hint="eastAsia"/>
                <w:sz w:val="24"/>
              </w:rPr>
              <w:t>及专业</w:t>
            </w:r>
          </w:p>
        </w:tc>
        <w:tc>
          <w:tcPr>
            <w:tcW w:w="6038" w:type="dxa"/>
            <w:gridSpan w:val="8"/>
            <w:tcBorders>
              <w:top w:val="nil"/>
            </w:tcBorders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7853C6">
        <w:trPr>
          <w:cantSplit/>
          <w:trHeight w:val="500"/>
          <w:jc w:val="center"/>
        </w:trPr>
        <w:tc>
          <w:tcPr>
            <w:tcW w:w="1440" w:type="dxa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联系地址</w:t>
            </w:r>
          </w:p>
        </w:tc>
        <w:tc>
          <w:tcPr>
            <w:tcW w:w="4036" w:type="dxa"/>
            <w:gridSpan w:val="6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149" w:type="dxa"/>
            <w:gridSpan w:val="3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邮政编码</w:t>
            </w:r>
          </w:p>
        </w:tc>
        <w:tc>
          <w:tcPr>
            <w:tcW w:w="1548" w:type="dxa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7853C6">
        <w:trPr>
          <w:cantSplit/>
          <w:trHeight w:val="500"/>
          <w:jc w:val="center"/>
        </w:trPr>
        <w:tc>
          <w:tcPr>
            <w:tcW w:w="1440" w:type="dxa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联系电话</w:t>
            </w:r>
          </w:p>
        </w:tc>
        <w:tc>
          <w:tcPr>
            <w:tcW w:w="4036" w:type="dxa"/>
            <w:gridSpan w:val="6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149" w:type="dxa"/>
            <w:gridSpan w:val="3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E-mail</w:t>
            </w:r>
          </w:p>
        </w:tc>
        <w:tc>
          <w:tcPr>
            <w:tcW w:w="1548" w:type="dxa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7853C6">
        <w:trPr>
          <w:cantSplit/>
          <w:trHeight w:val="500"/>
          <w:jc w:val="center"/>
        </w:trPr>
        <w:tc>
          <w:tcPr>
            <w:tcW w:w="1440" w:type="dxa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爱好特长</w:t>
            </w:r>
          </w:p>
        </w:tc>
        <w:tc>
          <w:tcPr>
            <w:tcW w:w="7733" w:type="dxa"/>
            <w:gridSpan w:val="10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7853C6">
        <w:trPr>
          <w:cantSplit/>
          <w:trHeight w:val="1060"/>
          <w:jc w:val="center"/>
        </w:trPr>
        <w:tc>
          <w:tcPr>
            <w:tcW w:w="1440" w:type="dxa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工作经历</w:t>
            </w:r>
          </w:p>
        </w:tc>
        <w:tc>
          <w:tcPr>
            <w:tcW w:w="7733" w:type="dxa"/>
            <w:gridSpan w:val="10"/>
            <w:vAlign w:val="center"/>
          </w:tcPr>
          <w:p w:rsidR="007853C6" w:rsidRDefault="007853C6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  <w:p w:rsidR="007853C6" w:rsidRDefault="007853C6" w:rsidP="00EB23A2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7853C6">
        <w:trPr>
          <w:cantSplit/>
          <w:trHeight w:val="5088"/>
          <w:jc w:val="center"/>
        </w:trPr>
        <w:tc>
          <w:tcPr>
            <w:tcW w:w="1440" w:type="dxa"/>
            <w:vAlign w:val="center"/>
          </w:tcPr>
          <w:p w:rsidR="007853C6" w:rsidRDefault="008E7910">
            <w:pPr>
              <w:spacing w:line="5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岗位认识</w:t>
            </w:r>
          </w:p>
        </w:tc>
        <w:tc>
          <w:tcPr>
            <w:tcW w:w="7733" w:type="dxa"/>
            <w:gridSpan w:val="10"/>
          </w:tcPr>
          <w:p w:rsidR="007853C6" w:rsidRDefault="007853C6">
            <w:pPr>
              <w:spacing w:line="580" w:lineRule="exact"/>
              <w:rPr>
                <w:rFonts w:ascii="仿宋_GB2312" w:eastAsia="仿宋_GB2312"/>
                <w:sz w:val="24"/>
              </w:rPr>
            </w:pPr>
          </w:p>
          <w:p w:rsidR="007853C6" w:rsidRDefault="007853C6">
            <w:pPr>
              <w:spacing w:line="580" w:lineRule="exact"/>
              <w:rPr>
                <w:rFonts w:ascii="仿宋_GB2312" w:eastAsia="仿宋_GB2312"/>
                <w:sz w:val="24"/>
              </w:rPr>
            </w:pPr>
          </w:p>
          <w:p w:rsidR="007853C6" w:rsidRDefault="007853C6">
            <w:pPr>
              <w:spacing w:line="580" w:lineRule="exact"/>
              <w:rPr>
                <w:rFonts w:ascii="仿宋_GB2312" w:eastAsia="仿宋_GB2312"/>
                <w:sz w:val="24"/>
              </w:rPr>
            </w:pPr>
          </w:p>
          <w:p w:rsidR="007853C6" w:rsidRDefault="007853C6">
            <w:pPr>
              <w:spacing w:line="580" w:lineRule="exact"/>
              <w:rPr>
                <w:rFonts w:ascii="仿宋_GB2312" w:eastAsia="仿宋_GB2312"/>
                <w:sz w:val="24"/>
              </w:rPr>
            </w:pPr>
          </w:p>
          <w:p w:rsidR="007853C6" w:rsidRDefault="007853C6">
            <w:pPr>
              <w:spacing w:line="580" w:lineRule="exact"/>
              <w:rPr>
                <w:rFonts w:ascii="仿宋_GB2312" w:eastAsia="仿宋_GB2312"/>
                <w:sz w:val="24"/>
              </w:rPr>
            </w:pPr>
          </w:p>
          <w:p w:rsidR="007853C6" w:rsidRDefault="007853C6">
            <w:pPr>
              <w:spacing w:line="580" w:lineRule="exact"/>
              <w:rPr>
                <w:rFonts w:ascii="仿宋_GB2312" w:eastAsia="仿宋_GB2312"/>
                <w:sz w:val="24"/>
              </w:rPr>
            </w:pPr>
          </w:p>
          <w:p w:rsidR="007853C6" w:rsidRDefault="007853C6">
            <w:pPr>
              <w:spacing w:line="580" w:lineRule="exact"/>
              <w:rPr>
                <w:rFonts w:ascii="仿宋_GB2312" w:eastAsia="仿宋_GB2312"/>
                <w:sz w:val="24"/>
              </w:rPr>
            </w:pPr>
          </w:p>
          <w:p w:rsidR="007853C6" w:rsidRDefault="007853C6">
            <w:pPr>
              <w:spacing w:line="580" w:lineRule="exact"/>
              <w:rPr>
                <w:rFonts w:ascii="仿宋_GB2312" w:eastAsia="仿宋_GB2312" w:hint="eastAsia"/>
                <w:sz w:val="24"/>
              </w:rPr>
            </w:pPr>
          </w:p>
          <w:p w:rsidR="00B21A35" w:rsidRDefault="00B21A35">
            <w:pPr>
              <w:spacing w:line="580" w:lineRule="exact"/>
              <w:rPr>
                <w:rFonts w:ascii="仿宋_GB2312" w:eastAsia="仿宋_GB2312" w:hint="eastAsia"/>
                <w:sz w:val="24"/>
              </w:rPr>
            </w:pPr>
          </w:p>
          <w:p w:rsidR="00B21A35" w:rsidRDefault="00B21A35">
            <w:pPr>
              <w:spacing w:line="580" w:lineRule="exact"/>
              <w:rPr>
                <w:rFonts w:ascii="仿宋_GB2312" w:eastAsia="仿宋_GB2312" w:hint="eastAsia"/>
                <w:sz w:val="24"/>
              </w:rPr>
            </w:pPr>
          </w:p>
          <w:p w:rsidR="00B21A35" w:rsidRDefault="00B21A35">
            <w:pPr>
              <w:spacing w:line="580" w:lineRule="exact"/>
              <w:rPr>
                <w:rFonts w:ascii="仿宋_GB2312" w:eastAsia="仿宋_GB2312" w:hint="eastAsia"/>
                <w:sz w:val="24"/>
              </w:rPr>
            </w:pPr>
          </w:p>
          <w:p w:rsidR="00B21A35" w:rsidRDefault="00B21A35">
            <w:pPr>
              <w:spacing w:line="580" w:lineRule="exact"/>
              <w:rPr>
                <w:rFonts w:ascii="仿宋_GB2312" w:eastAsia="仿宋_GB2312"/>
                <w:sz w:val="24"/>
              </w:rPr>
            </w:pPr>
          </w:p>
        </w:tc>
      </w:tr>
      <w:tr w:rsidR="007853C6">
        <w:trPr>
          <w:cantSplit/>
          <w:trHeight w:val="557"/>
          <w:jc w:val="center"/>
        </w:trPr>
        <w:tc>
          <w:tcPr>
            <w:tcW w:w="9173" w:type="dxa"/>
            <w:gridSpan w:val="11"/>
            <w:vAlign w:val="center"/>
          </w:tcPr>
          <w:p w:rsidR="007853C6" w:rsidRDefault="008E7910">
            <w:pPr>
              <w:spacing w:line="52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lastRenderedPageBreak/>
              <w:t>主要经历（从高中开始填写）</w:t>
            </w:r>
          </w:p>
        </w:tc>
      </w:tr>
      <w:tr w:rsidR="007853C6">
        <w:trPr>
          <w:cantSplit/>
          <w:trHeight w:val="602"/>
          <w:jc w:val="center"/>
        </w:trPr>
        <w:tc>
          <w:tcPr>
            <w:tcW w:w="1440" w:type="dxa"/>
            <w:vAlign w:val="center"/>
          </w:tcPr>
          <w:p w:rsidR="007853C6" w:rsidRDefault="008E7910">
            <w:pPr>
              <w:spacing w:line="52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自何年何月</w:t>
            </w:r>
          </w:p>
        </w:tc>
        <w:tc>
          <w:tcPr>
            <w:tcW w:w="2346" w:type="dxa"/>
            <w:gridSpan w:val="3"/>
            <w:vAlign w:val="center"/>
          </w:tcPr>
          <w:p w:rsidR="007853C6" w:rsidRDefault="008E7910">
            <w:pPr>
              <w:spacing w:line="52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至何年何月</w:t>
            </w:r>
          </w:p>
        </w:tc>
        <w:tc>
          <w:tcPr>
            <w:tcW w:w="3600" w:type="dxa"/>
            <w:gridSpan w:val="5"/>
            <w:vAlign w:val="center"/>
          </w:tcPr>
          <w:p w:rsidR="007853C6" w:rsidRDefault="008E7910">
            <w:pPr>
              <w:spacing w:line="52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所在学校（单位）</w:t>
            </w:r>
          </w:p>
        </w:tc>
        <w:tc>
          <w:tcPr>
            <w:tcW w:w="1787" w:type="dxa"/>
            <w:gridSpan w:val="2"/>
            <w:vAlign w:val="center"/>
          </w:tcPr>
          <w:p w:rsidR="007853C6" w:rsidRDefault="008E7910">
            <w:pPr>
              <w:spacing w:line="52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担任主要职务</w:t>
            </w:r>
          </w:p>
        </w:tc>
      </w:tr>
      <w:tr w:rsidR="007853C6">
        <w:trPr>
          <w:cantSplit/>
          <w:trHeight w:val="722"/>
          <w:jc w:val="center"/>
        </w:trPr>
        <w:tc>
          <w:tcPr>
            <w:tcW w:w="1440" w:type="dxa"/>
            <w:vAlign w:val="center"/>
          </w:tcPr>
          <w:p w:rsidR="007853C6" w:rsidRDefault="007853C6">
            <w:pPr>
              <w:spacing w:line="44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346" w:type="dxa"/>
            <w:gridSpan w:val="3"/>
            <w:vAlign w:val="center"/>
          </w:tcPr>
          <w:p w:rsidR="007853C6" w:rsidRDefault="007853C6">
            <w:pPr>
              <w:spacing w:line="44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3600" w:type="dxa"/>
            <w:gridSpan w:val="5"/>
            <w:vAlign w:val="center"/>
          </w:tcPr>
          <w:p w:rsidR="007853C6" w:rsidRDefault="007853C6">
            <w:pPr>
              <w:spacing w:line="44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787" w:type="dxa"/>
            <w:gridSpan w:val="2"/>
            <w:vAlign w:val="center"/>
          </w:tcPr>
          <w:p w:rsidR="007853C6" w:rsidRDefault="007853C6">
            <w:pPr>
              <w:spacing w:line="44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7853C6">
        <w:trPr>
          <w:cantSplit/>
          <w:trHeight w:val="722"/>
          <w:jc w:val="center"/>
        </w:trPr>
        <w:tc>
          <w:tcPr>
            <w:tcW w:w="1440" w:type="dxa"/>
            <w:vAlign w:val="center"/>
          </w:tcPr>
          <w:p w:rsidR="007853C6" w:rsidRDefault="007853C6">
            <w:pPr>
              <w:spacing w:line="44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346" w:type="dxa"/>
            <w:gridSpan w:val="3"/>
            <w:vAlign w:val="center"/>
          </w:tcPr>
          <w:p w:rsidR="007853C6" w:rsidRDefault="007853C6">
            <w:pPr>
              <w:spacing w:line="44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3600" w:type="dxa"/>
            <w:gridSpan w:val="5"/>
            <w:vAlign w:val="center"/>
          </w:tcPr>
          <w:p w:rsidR="007853C6" w:rsidRDefault="007853C6">
            <w:pPr>
              <w:spacing w:line="44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787" w:type="dxa"/>
            <w:gridSpan w:val="2"/>
            <w:vAlign w:val="center"/>
          </w:tcPr>
          <w:p w:rsidR="007853C6" w:rsidRDefault="007853C6">
            <w:pPr>
              <w:spacing w:line="44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7853C6">
        <w:trPr>
          <w:cantSplit/>
          <w:trHeight w:val="722"/>
          <w:jc w:val="center"/>
        </w:trPr>
        <w:tc>
          <w:tcPr>
            <w:tcW w:w="1440" w:type="dxa"/>
            <w:vAlign w:val="center"/>
          </w:tcPr>
          <w:p w:rsidR="007853C6" w:rsidRDefault="007853C6">
            <w:pPr>
              <w:spacing w:line="44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346" w:type="dxa"/>
            <w:gridSpan w:val="3"/>
            <w:vAlign w:val="center"/>
          </w:tcPr>
          <w:p w:rsidR="007853C6" w:rsidRDefault="007853C6">
            <w:pPr>
              <w:spacing w:line="44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3600" w:type="dxa"/>
            <w:gridSpan w:val="5"/>
            <w:vAlign w:val="center"/>
          </w:tcPr>
          <w:p w:rsidR="007853C6" w:rsidRDefault="007853C6">
            <w:pPr>
              <w:spacing w:line="44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787" w:type="dxa"/>
            <w:gridSpan w:val="2"/>
            <w:vAlign w:val="center"/>
          </w:tcPr>
          <w:p w:rsidR="007853C6" w:rsidRDefault="007853C6">
            <w:pPr>
              <w:spacing w:line="440" w:lineRule="exact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7853C6">
        <w:trPr>
          <w:cantSplit/>
          <w:trHeight w:val="2095"/>
          <w:jc w:val="center"/>
        </w:trPr>
        <w:tc>
          <w:tcPr>
            <w:tcW w:w="1440" w:type="dxa"/>
            <w:vAlign w:val="center"/>
          </w:tcPr>
          <w:p w:rsidR="007853C6" w:rsidRDefault="008E7910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科研及管理</w:t>
            </w:r>
          </w:p>
          <w:p w:rsidR="007853C6" w:rsidRDefault="008E7910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情况</w:t>
            </w:r>
          </w:p>
        </w:tc>
        <w:tc>
          <w:tcPr>
            <w:tcW w:w="7733" w:type="dxa"/>
            <w:gridSpan w:val="10"/>
            <w:vAlign w:val="center"/>
          </w:tcPr>
          <w:p w:rsidR="007853C6" w:rsidRDefault="007853C6">
            <w:pPr>
              <w:jc w:val="center"/>
              <w:rPr>
                <w:rFonts w:ascii="仿宋_GB2312" w:eastAsia="仿宋_GB2312" w:hint="eastAsia"/>
                <w:sz w:val="24"/>
              </w:rPr>
            </w:pPr>
          </w:p>
          <w:p w:rsidR="001B7B11" w:rsidRDefault="001B7B11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7853C6" w:rsidTr="00B21A35">
        <w:trPr>
          <w:cantSplit/>
          <w:trHeight w:val="1882"/>
          <w:jc w:val="center"/>
        </w:trPr>
        <w:tc>
          <w:tcPr>
            <w:tcW w:w="1440" w:type="dxa"/>
            <w:vAlign w:val="center"/>
          </w:tcPr>
          <w:p w:rsidR="007853C6" w:rsidRDefault="008E7910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获奖情况</w:t>
            </w:r>
          </w:p>
          <w:p w:rsidR="007853C6" w:rsidRDefault="008E7910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（填写校级及以上）</w:t>
            </w:r>
          </w:p>
        </w:tc>
        <w:tc>
          <w:tcPr>
            <w:tcW w:w="7733" w:type="dxa"/>
            <w:gridSpan w:val="10"/>
            <w:vAlign w:val="center"/>
          </w:tcPr>
          <w:p w:rsidR="007853C6" w:rsidRDefault="007853C6" w:rsidP="00EB23A2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7853C6">
        <w:trPr>
          <w:cantSplit/>
          <w:trHeight w:val="2256"/>
          <w:jc w:val="center"/>
        </w:trPr>
        <w:tc>
          <w:tcPr>
            <w:tcW w:w="9173" w:type="dxa"/>
            <w:gridSpan w:val="11"/>
            <w:vAlign w:val="center"/>
          </w:tcPr>
          <w:p w:rsidR="007853C6" w:rsidRDefault="007853C6">
            <w:pPr>
              <w:jc w:val="center"/>
              <w:rPr>
                <w:rFonts w:ascii="仿宋_GB2312" w:eastAsia="仿宋_GB2312"/>
                <w:sz w:val="24"/>
              </w:rPr>
            </w:pPr>
          </w:p>
          <w:p w:rsidR="007853C6" w:rsidRDefault="008E7910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本人承诺：以上表格填写内容均属实，不存在弄虚作假的情况，责任自负。</w:t>
            </w:r>
          </w:p>
          <w:p w:rsidR="007853C6" w:rsidRDefault="007853C6">
            <w:pPr>
              <w:jc w:val="center"/>
              <w:rPr>
                <w:rFonts w:ascii="仿宋_GB2312" w:eastAsia="仿宋_GB2312"/>
                <w:sz w:val="24"/>
              </w:rPr>
            </w:pPr>
          </w:p>
          <w:p w:rsidR="007853C6" w:rsidRDefault="008E7910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4"/>
              </w:rPr>
              <w:t xml:space="preserve">                                  </w:t>
            </w:r>
            <w:r>
              <w:rPr>
                <w:rFonts w:ascii="仿宋_GB2312" w:eastAsia="仿宋_GB2312" w:hint="eastAsia"/>
                <w:sz w:val="24"/>
              </w:rPr>
              <w:t xml:space="preserve">本人签名：　</w:t>
            </w:r>
            <w:r w:rsidR="00B21A35">
              <w:rPr>
                <w:rFonts w:ascii="仿宋_GB2312" w:eastAsia="仿宋_GB2312" w:hint="eastAsia"/>
                <w:sz w:val="24"/>
              </w:rPr>
              <w:t xml:space="preserve">      </w:t>
            </w:r>
            <w:r>
              <w:rPr>
                <w:rFonts w:ascii="仿宋_GB2312" w:eastAsia="仿宋_GB2312" w:hint="eastAsia"/>
                <w:sz w:val="24"/>
              </w:rPr>
              <w:t>年　月</w:t>
            </w:r>
            <w:r w:rsidR="00EB23A2">
              <w:rPr>
                <w:rFonts w:ascii="仿宋_GB2312" w:eastAsia="仿宋_GB2312" w:hint="eastAsia"/>
                <w:sz w:val="24"/>
              </w:rPr>
              <w:t xml:space="preserve">　</w:t>
            </w:r>
            <w:r>
              <w:rPr>
                <w:rFonts w:ascii="仿宋_GB2312" w:eastAsia="仿宋_GB2312" w:hint="eastAsia"/>
                <w:sz w:val="24"/>
              </w:rPr>
              <w:t>日</w:t>
            </w:r>
          </w:p>
        </w:tc>
      </w:tr>
      <w:tr w:rsidR="007853C6">
        <w:trPr>
          <w:cantSplit/>
          <w:trHeight w:val="2259"/>
          <w:jc w:val="center"/>
        </w:trPr>
        <w:tc>
          <w:tcPr>
            <w:tcW w:w="1440" w:type="dxa"/>
            <w:vAlign w:val="center"/>
          </w:tcPr>
          <w:p w:rsidR="007853C6" w:rsidRDefault="008E7910">
            <w:pPr>
              <w:spacing w:line="48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院系推荐</w:t>
            </w:r>
          </w:p>
          <w:p w:rsidR="007853C6" w:rsidRDefault="008E7910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意见</w:t>
            </w:r>
          </w:p>
        </w:tc>
        <w:tc>
          <w:tcPr>
            <w:tcW w:w="7733" w:type="dxa"/>
            <w:gridSpan w:val="10"/>
            <w:vAlign w:val="center"/>
          </w:tcPr>
          <w:p w:rsidR="007853C6" w:rsidRDefault="007853C6">
            <w:pPr>
              <w:jc w:val="center"/>
              <w:rPr>
                <w:rFonts w:ascii="仿宋_GB2312" w:eastAsia="仿宋_GB2312"/>
                <w:sz w:val="24"/>
              </w:rPr>
            </w:pPr>
          </w:p>
          <w:p w:rsidR="007853C6" w:rsidRDefault="007853C6">
            <w:pPr>
              <w:jc w:val="center"/>
              <w:rPr>
                <w:rFonts w:ascii="仿宋_GB2312" w:eastAsia="仿宋_GB2312" w:hint="eastAsia"/>
                <w:sz w:val="24"/>
              </w:rPr>
            </w:pPr>
          </w:p>
          <w:p w:rsidR="00B21A35" w:rsidRDefault="00B21A35">
            <w:pPr>
              <w:jc w:val="center"/>
              <w:rPr>
                <w:rFonts w:ascii="仿宋_GB2312" w:eastAsia="仿宋_GB2312"/>
                <w:sz w:val="24"/>
              </w:rPr>
            </w:pPr>
          </w:p>
          <w:p w:rsidR="007853C6" w:rsidRDefault="007853C6">
            <w:pPr>
              <w:jc w:val="center"/>
              <w:rPr>
                <w:rFonts w:ascii="仿宋_GB2312" w:eastAsia="仿宋_GB2312"/>
                <w:sz w:val="24"/>
              </w:rPr>
            </w:pPr>
          </w:p>
          <w:p w:rsidR="007853C6" w:rsidRDefault="008E7910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 xml:space="preserve">            </w:t>
            </w:r>
            <w:r>
              <w:rPr>
                <w:rFonts w:ascii="仿宋_GB2312" w:eastAsia="仿宋_GB2312" w:hint="eastAsia"/>
                <w:sz w:val="24"/>
              </w:rPr>
              <w:t>负责人签字：</w:t>
            </w:r>
            <w:r>
              <w:rPr>
                <w:rFonts w:ascii="仿宋_GB2312" w:eastAsia="仿宋_GB2312" w:hint="eastAsia"/>
                <w:sz w:val="24"/>
              </w:rPr>
              <w:t xml:space="preserve">             </w:t>
            </w:r>
            <w:r>
              <w:rPr>
                <w:rFonts w:ascii="仿宋_GB2312" w:eastAsia="仿宋_GB2312" w:hint="eastAsia"/>
                <w:sz w:val="24"/>
              </w:rPr>
              <w:t xml:space="preserve">公章　　</w:t>
            </w:r>
            <w:r>
              <w:rPr>
                <w:rFonts w:ascii="仿宋_GB2312" w:eastAsia="仿宋_GB2312" w:hint="eastAsia"/>
                <w:sz w:val="24"/>
              </w:rPr>
              <w:t xml:space="preserve">    </w:t>
            </w:r>
            <w:r>
              <w:rPr>
                <w:rFonts w:ascii="仿宋_GB2312" w:eastAsia="仿宋_GB2312" w:hint="eastAsia"/>
                <w:sz w:val="24"/>
              </w:rPr>
              <w:t>年　　月　　日</w:t>
            </w:r>
          </w:p>
        </w:tc>
      </w:tr>
    </w:tbl>
    <w:p w:rsidR="007853C6" w:rsidRDefault="008E7910">
      <w:pPr>
        <w:spacing w:line="20" w:lineRule="atLeast"/>
        <w:rPr>
          <w:rFonts w:ascii="楷体_GB2312" w:eastAsia="楷体_GB2312" w:hAnsiTheme="minorEastAsia"/>
          <w:szCs w:val="21"/>
        </w:rPr>
      </w:pPr>
      <w:r>
        <w:rPr>
          <w:rFonts w:ascii="楷体_GB2312" w:eastAsia="楷体_GB2312" w:hAnsiTheme="minorEastAsia" w:hint="eastAsia"/>
          <w:szCs w:val="21"/>
        </w:rPr>
        <w:t>备注：报名表请用</w:t>
      </w:r>
      <w:r>
        <w:rPr>
          <w:rFonts w:ascii="楷体_GB2312" w:eastAsia="楷体_GB2312" w:hAnsiTheme="minorEastAsia" w:hint="eastAsia"/>
          <w:szCs w:val="21"/>
        </w:rPr>
        <w:t>A4</w:t>
      </w:r>
      <w:r>
        <w:rPr>
          <w:rFonts w:ascii="楷体_GB2312" w:eastAsia="楷体_GB2312" w:hAnsiTheme="minorEastAsia" w:hint="eastAsia"/>
          <w:szCs w:val="21"/>
        </w:rPr>
        <w:t>纸正反面打印。</w:t>
      </w:r>
    </w:p>
    <w:sectPr w:rsidR="007853C6" w:rsidSect="00F130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E7910" w:rsidRDefault="008E7910" w:rsidP="00EB23A2">
      <w:r>
        <w:separator/>
      </w:r>
    </w:p>
  </w:endnote>
  <w:endnote w:type="continuationSeparator" w:id="1">
    <w:p w:rsidR="008E7910" w:rsidRDefault="008E7910" w:rsidP="00EB23A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altName w:val="Arial Unicode MS"/>
    <w:charset w:val="86"/>
    <w:family w:val="modern"/>
    <w:pitch w:val="fixed"/>
    <w:sig w:usb0="00000000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E7910" w:rsidRDefault="008E7910" w:rsidP="00EB23A2">
      <w:r>
        <w:separator/>
      </w:r>
    </w:p>
  </w:footnote>
  <w:footnote w:type="continuationSeparator" w:id="1">
    <w:p w:rsidR="008E7910" w:rsidRDefault="008E7910" w:rsidP="00EB23A2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xMjIwN7I0tzAzsDQ1NrRQ0lEKTi0uzszPAykwrAUAROAGRiwAAAA="/>
  </w:docVars>
  <w:rsids>
    <w:rsidRoot w:val="002063A2"/>
    <w:rsid w:val="0003597E"/>
    <w:rsid w:val="0005245F"/>
    <w:rsid w:val="000534A4"/>
    <w:rsid w:val="00065C4C"/>
    <w:rsid w:val="00065D2C"/>
    <w:rsid w:val="00072229"/>
    <w:rsid w:val="00103D09"/>
    <w:rsid w:val="00154152"/>
    <w:rsid w:val="001545CD"/>
    <w:rsid w:val="00157F84"/>
    <w:rsid w:val="00180D38"/>
    <w:rsid w:val="00182346"/>
    <w:rsid w:val="00186E5C"/>
    <w:rsid w:val="001870DA"/>
    <w:rsid w:val="001A314F"/>
    <w:rsid w:val="001A5E9C"/>
    <w:rsid w:val="001B2CCB"/>
    <w:rsid w:val="001B522C"/>
    <w:rsid w:val="001B7B11"/>
    <w:rsid w:val="001D0373"/>
    <w:rsid w:val="001D18A0"/>
    <w:rsid w:val="001F42D5"/>
    <w:rsid w:val="001F6924"/>
    <w:rsid w:val="002063A2"/>
    <w:rsid w:val="00211F07"/>
    <w:rsid w:val="002344E2"/>
    <w:rsid w:val="002665F0"/>
    <w:rsid w:val="002729DA"/>
    <w:rsid w:val="00292403"/>
    <w:rsid w:val="002A1901"/>
    <w:rsid w:val="002B1404"/>
    <w:rsid w:val="002C6FE1"/>
    <w:rsid w:val="002F1517"/>
    <w:rsid w:val="00300585"/>
    <w:rsid w:val="00301487"/>
    <w:rsid w:val="003015E0"/>
    <w:rsid w:val="00313897"/>
    <w:rsid w:val="003161EA"/>
    <w:rsid w:val="00321CD5"/>
    <w:rsid w:val="00325A82"/>
    <w:rsid w:val="00330F08"/>
    <w:rsid w:val="003349A0"/>
    <w:rsid w:val="00380D0D"/>
    <w:rsid w:val="0038374A"/>
    <w:rsid w:val="003958DA"/>
    <w:rsid w:val="003C32C4"/>
    <w:rsid w:val="003C7ACD"/>
    <w:rsid w:val="003F539D"/>
    <w:rsid w:val="00400776"/>
    <w:rsid w:val="0041470D"/>
    <w:rsid w:val="004147FE"/>
    <w:rsid w:val="00416E2C"/>
    <w:rsid w:val="00451F56"/>
    <w:rsid w:val="00453F2B"/>
    <w:rsid w:val="00454471"/>
    <w:rsid w:val="00466A89"/>
    <w:rsid w:val="004706D7"/>
    <w:rsid w:val="00487FA2"/>
    <w:rsid w:val="00493B98"/>
    <w:rsid w:val="004C1A40"/>
    <w:rsid w:val="004E422C"/>
    <w:rsid w:val="004E43B9"/>
    <w:rsid w:val="004F4D96"/>
    <w:rsid w:val="00501607"/>
    <w:rsid w:val="005047B4"/>
    <w:rsid w:val="005436E7"/>
    <w:rsid w:val="005558E7"/>
    <w:rsid w:val="005620EE"/>
    <w:rsid w:val="005639AF"/>
    <w:rsid w:val="005706D1"/>
    <w:rsid w:val="00571B41"/>
    <w:rsid w:val="00571CE7"/>
    <w:rsid w:val="00576F2D"/>
    <w:rsid w:val="0058704D"/>
    <w:rsid w:val="00590B44"/>
    <w:rsid w:val="005976E7"/>
    <w:rsid w:val="005A0E5E"/>
    <w:rsid w:val="005A183F"/>
    <w:rsid w:val="005A38B7"/>
    <w:rsid w:val="005C573C"/>
    <w:rsid w:val="00610BA1"/>
    <w:rsid w:val="00635923"/>
    <w:rsid w:val="00652BF0"/>
    <w:rsid w:val="006632C4"/>
    <w:rsid w:val="006661C3"/>
    <w:rsid w:val="006768B6"/>
    <w:rsid w:val="00676CF4"/>
    <w:rsid w:val="006A6BAE"/>
    <w:rsid w:val="006B5E77"/>
    <w:rsid w:val="006C368E"/>
    <w:rsid w:val="006D22A1"/>
    <w:rsid w:val="006D3E73"/>
    <w:rsid w:val="006E69E9"/>
    <w:rsid w:val="00710BDB"/>
    <w:rsid w:val="00761285"/>
    <w:rsid w:val="0076148A"/>
    <w:rsid w:val="007616BF"/>
    <w:rsid w:val="007853C6"/>
    <w:rsid w:val="007942D0"/>
    <w:rsid w:val="007E1A70"/>
    <w:rsid w:val="0084211D"/>
    <w:rsid w:val="0086217B"/>
    <w:rsid w:val="00864E8B"/>
    <w:rsid w:val="008A13DE"/>
    <w:rsid w:val="008B1BBC"/>
    <w:rsid w:val="008C2FD2"/>
    <w:rsid w:val="008E7910"/>
    <w:rsid w:val="009034DF"/>
    <w:rsid w:val="0090518D"/>
    <w:rsid w:val="00912B77"/>
    <w:rsid w:val="009159AC"/>
    <w:rsid w:val="00922C80"/>
    <w:rsid w:val="009374F7"/>
    <w:rsid w:val="00944AC7"/>
    <w:rsid w:val="00953CD4"/>
    <w:rsid w:val="00961BAE"/>
    <w:rsid w:val="009A5D01"/>
    <w:rsid w:val="009C7272"/>
    <w:rsid w:val="00A06B49"/>
    <w:rsid w:val="00A24987"/>
    <w:rsid w:val="00A314E5"/>
    <w:rsid w:val="00A46C20"/>
    <w:rsid w:val="00A71B27"/>
    <w:rsid w:val="00AB195C"/>
    <w:rsid w:val="00B12065"/>
    <w:rsid w:val="00B21A35"/>
    <w:rsid w:val="00B343C8"/>
    <w:rsid w:val="00B5778A"/>
    <w:rsid w:val="00B83A7E"/>
    <w:rsid w:val="00B91903"/>
    <w:rsid w:val="00B96165"/>
    <w:rsid w:val="00BC4BFF"/>
    <w:rsid w:val="00BE29FD"/>
    <w:rsid w:val="00BE5B6A"/>
    <w:rsid w:val="00C170CA"/>
    <w:rsid w:val="00C24635"/>
    <w:rsid w:val="00C445E9"/>
    <w:rsid w:val="00C70A88"/>
    <w:rsid w:val="00C96A49"/>
    <w:rsid w:val="00CC2F20"/>
    <w:rsid w:val="00CC5FCA"/>
    <w:rsid w:val="00CC7C96"/>
    <w:rsid w:val="00D05B07"/>
    <w:rsid w:val="00D22FEF"/>
    <w:rsid w:val="00D32BBE"/>
    <w:rsid w:val="00D676CB"/>
    <w:rsid w:val="00D802AE"/>
    <w:rsid w:val="00D93244"/>
    <w:rsid w:val="00D9561B"/>
    <w:rsid w:val="00DC28E0"/>
    <w:rsid w:val="00DC4807"/>
    <w:rsid w:val="00DE7E38"/>
    <w:rsid w:val="00DF6264"/>
    <w:rsid w:val="00DF71F8"/>
    <w:rsid w:val="00E21C0F"/>
    <w:rsid w:val="00E53CD0"/>
    <w:rsid w:val="00E86E3B"/>
    <w:rsid w:val="00E91A77"/>
    <w:rsid w:val="00EB23A2"/>
    <w:rsid w:val="00EB5D79"/>
    <w:rsid w:val="00ED4E59"/>
    <w:rsid w:val="00EE166D"/>
    <w:rsid w:val="00F019A4"/>
    <w:rsid w:val="00F12564"/>
    <w:rsid w:val="00F130DB"/>
    <w:rsid w:val="00F70055"/>
    <w:rsid w:val="00F7373B"/>
    <w:rsid w:val="00F813C9"/>
    <w:rsid w:val="00F92E51"/>
    <w:rsid w:val="046438BE"/>
    <w:rsid w:val="06FB5D7F"/>
    <w:rsid w:val="0C787403"/>
    <w:rsid w:val="0D595CA4"/>
    <w:rsid w:val="0F21072D"/>
    <w:rsid w:val="138230B3"/>
    <w:rsid w:val="17265C02"/>
    <w:rsid w:val="20F736C5"/>
    <w:rsid w:val="21D52653"/>
    <w:rsid w:val="25D42498"/>
    <w:rsid w:val="2BE666C1"/>
    <w:rsid w:val="2D1D5A1D"/>
    <w:rsid w:val="2F00388B"/>
    <w:rsid w:val="3239216F"/>
    <w:rsid w:val="39FC46AB"/>
    <w:rsid w:val="3AE56AA7"/>
    <w:rsid w:val="3FEB1EF3"/>
    <w:rsid w:val="42791AB9"/>
    <w:rsid w:val="4BE41BAF"/>
    <w:rsid w:val="4C5D670B"/>
    <w:rsid w:val="4EFF2408"/>
    <w:rsid w:val="56B451BF"/>
    <w:rsid w:val="6E473798"/>
    <w:rsid w:val="70190F98"/>
    <w:rsid w:val="7A1338DF"/>
    <w:rsid w:val="7A911498"/>
    <w:rsid w:val="7E9E1D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Date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30DB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2">
    <w:name w:val="heading 2"/>
    <w:basedOn w:val="a"/>
    <w:next w:val="a"/>
    <w:link w:val="2Char"/>
    <w:uiPriority w:val="9"/>
    <w:qFormat/>
    <w:rsid w:val="00F130DB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uiPriority w:val="99"/>
    <w:semiHidden/>
    <w:unhideWhenUsed/>
    <w:qFormat/>
    <w:rsid w:val="00F130DB"/>
    <w:pPr>
      <w:ind w:leftChars="2500" w:left="100"/>
    </w:pPr>
  </w:style>
  <w:style w:type="paragraph" w:styleId="a4">
    <w:name w:val="Balloon Text"/>
    <w:basedOn w:val="a"/>
    <w:link w:val="Char0"/>
    <w:uiPriority w:val="99"/>
    <w:semiHidden/>
    <w:unhideWhenUsed/>
    <w:qFormat/>
    <w:rsid w:val="00F130DB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rsid w:val="00F130D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rsid w:val="00F130D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rsid w:val="00F130DB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uiPriority w:val="99"/>
    <w:semiHidden/>
    <w:unhideWhenUsed/>
    <w:rsid w:val="00F130DB"/>
    <w:rPr>
      <w:color w:val="0000FF"/>
      <w:u w:val="single"/>
    </w:rPr>
  </w:style>
  <w:style w:type="character" w:customStyle="1" w:styleId="2Char">
    <w:name w:val="标题 2 Char"/>
    <w:basedOn w:val="a0"/>
    <w:link w:val="2"/>
    <w:uiPriority w:val="9"/>
    <w:qFormat/>
    <w:rsid w:val="00F130DB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Char2">
    <w:name w:val="页眉 Char"/>
    <w:basedOn w:val="a0"/>
    <w:link w:val="a6"/>
    <w:uiPriority w:val="99"/>
    <w:qFormat/>
    <w:rsid w:val="00F130DB"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sid w:val="00F130DB"/>
    <w:rPr>
      <w:sz w:val="18"/>
      <w:szCs w:val="18"/>
    </w:rPr>
  </w:style>
  <w:style w:type="paragraph" w:styleId="a9">
    <w:name w:val="List Paragraph"/>
    <w:basedOn w:val="a"/>
    <w:uiPriority w:val="34"/>
    <w:qFormat/>
    <w:rsid w:val="00F130DB"/>
    <w:pPr>
      <w:ind w:firstLineChars="200" w:firstLine="420"/>
    </w:pPr>
  </w:style>
  <w:style w:type="character" w:customStyle="1" w:styleId="Char">
    <w:name w:val="日期 Char"/>
    <w:basedOn w:val="a0"/>
    <w:link w:val="a3"/>
    <w:uiPriority w:val="99"/>
    <w:semiHidden/>
    <w:qFormat/>
    <w:rsid w:val="00F130DB"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Char0">
    <w:name w:val="批注框文本 Char"/>
    <w:basedOn w:val="a0"/>
    <w:link w:val="a4"/>
    <w:uiPriority w:val="99"/>
    <w:semiHidden/>
    <w:qFormat/>
    <w:rsid w:val="00F130DB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62</Words>
  <Characters>355</Characters>
  <Application>Microsoft Office Word</Application>
  <DocSecurity>0</DocSecurity>
  <Lines>2</Lines>
  <Paragraphs>1</Paragraphs>
  <ScaleCrop>false</ScaleCrop>
  <Company>Microsoft</Company>
  <LinksUpToDate>false</LinksUpToDate>
  <CharactersWithSpaces>4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G</dc:creator>
  <cp:lastModifiedBy>cug</cp:lastModifiedBy>
  <cp:revision>6</cp:revision>
  <cp:lastPrinted>2019-01-12T07:12:00Z</cp:lastPrinted>
  <dcterms:created xsi:type="dcterms:W3CDTF">2026-05-06T12:51:00Z</dcterms:created>
  <dcterms:modified xsi:type="dcterms:W3CDTF">2026-05-06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34B8D042119A400C923251A13B15CB9A</vt:lpwstr>
  </property>
</Properties>
</file>